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50AC506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Software Engineering,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>Advanced Data-Driven NLP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>Scalable Data</w:t>
      </w:r>
      <w:r w:rsidR="008111D6" w:rsidRPr="003B37F3">
        <w:rPr>
          <w:rFonts w:ascii="Calibri" w:eastAsia="Calibri" w:hAnsi="Calibri" w:cs="Calibri"/>
          <w:color w:val="000000"/>
          <w:sz w:val="20"/>
          <w:szCs w:val="20"/>
        </w:rPr>
        <w:t>/ML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yste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66C40CB8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Natural Language Processing, </w:t>
      </w:r>
      <w:r w:rsidR="002120E6" w:rsidRPr="003B37F3">
        <w:rPr>
          <w:rFonts w:ascii="Calibri" w:eastAsia="Calibri" w:hAnsi="Calibri" w:cs="Calibri"/>
          <w:color w:val="000000"/>
          <w:sz w:val="20"/>
          <w:szCs w:val="20"/>
        </w:rPr>
        <w:t>Database Management System</w:t>
      </w:r>
      <w:r w:rsidR="009125B6">
        <w:rPr>
          <w:rFonts w:ascii="Calibri" w:eastAsia="Calibri" w:hAnsi="Calibri" w:cs="Calibri"/>
          <w:color w:val="000000"/>
          <w:sz w:val="20"/>
          <w:szCs w:val="20"/>
        </w:rPr>
        <w:t>s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5F15E2" w:rsidRPr="003B37F3">
        <w:rPr>
          <w:rFonts w:ascii="Calibri" w:eastAsia="Calibri" w:hAnsi="Calibri" w:cs="Calibri"/>
          <w:color w:val="000000"/>
          <w:sz w:val="20"/>
          <w:szCs w:val="20"/>
        </w:rPr>
        <w:t>Web Development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, Operating System</w:t>
      </w:r>
      <w:r w:rsidR="009125B6">
        <w:rPr>
          <w:rFonts w:ascii="Calibri" w:eastAsia="Calibri" w:hAnsi="Calibri" w:cs="Calibri"/>
          <w:color w:val="000000"/>
          <w:sz w:val="20"/>
          <w:szCs w:val="20"/>
        </w:rPr>
        <w:t>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7F9A607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t a "Smart Mirror" on Raspberry Pi using VGG-Face Model to detect ethnicity</w:t>
      </w:r>
      <w:r w:rsidR="00B8222C">
        <w:rPr>
          <w:rFonts w:ascii="Calibri" w:hAnsi="Calibri" w:cs="Calibri"/>
          <w:color w:val="000000"/>
          <w:sz w:val="20"/>
          <w:szCs w:val="20"/>
        </w:rPr>
        <w:t>, address the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7AA2529C" w:rsidR="005C7848" w:rsidRPr="00C838F1" w:rsidRDefault="005C7848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Maintained a high level of security while streamlining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user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’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authentication proces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by integrating a FIDO Alliance product into the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existing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SO workflow.</w:t>
      </w:r>
    </w:p>
    <w:p w14:paraId="6CA588FF" w14:textId="743C8B40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.</w:t>
      </w:r>
    </w:p>
    <w:p w14:paraId="6BA5C16A" w14:textId="3835023D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34E5971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C475BF0" w14:textId="536518AD" w:rsidR="00943D60" w:rsidRPr="00E45B45" w:rsidRDefault="00DE2DFD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2 new recruits in o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verhaul</w:t>
      </w:r>
      <w:r w:rsidRPr="00E45B45">
        <w:rPr>
          <w:rFonts w:ascii="Calibri" w:hAnsi="Calibri" w:cs="Calibri"/>
          <w:color w:val="000000"/>
          <w:sz w:val="20"/>
          <w:szCs w:val="20"/>
        </w:rPr>
        <w:t>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the website’s</w:t>
      </w:r>
      <w:r w:rsidR="00E42FEF" w:rsidRPr="00E45B45">
        <w:rPr>
          <w:rFonts w:ascii="Calibri" w:hAnsi="Calibri" w:cs="Calibri"/>
          <w:color w:val="000000"/>
          <w:sz w:val="20"/>
          <w:szCs w:val="20"/>
        </w:rPr>
        <w:t xml:space="preserve"> exist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design using tools like Figma and 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React JS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54F2A7A4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sit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newly published work of Professors from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university 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2D593079" w14:textId="3D0E3ED3" w:rsidR="00C21F62" w:rsidRPr="002711E2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1A8BAADB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ployed 3 levels of custom cache system to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e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sure peak and efficient performance with 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>minima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lag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Microsoft researcher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CC4A3D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EE269ED" w14:textId="159D52FF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 w:rsidR="00B8222C">
        <w:instrText>HYPERLINK "https://doi.org/10.1007/978-3-031-18497-0_41"</w:instrText>
      </w:r>
      <w:r>
        <w:fldChar w:fldCharType="separate"/>
      </w:r>
      <w:proofErr w:type="spellStart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B8222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="00B8222C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86E0FBD" w14:textId="40F6CF8E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 xml:space="preserve">Led a team of 4 to develop a secure, multimedia-supported chat application for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E45B45">
        <w:rPr>
          <w:rFonts w:ascii="Calibri" w:hAnsi="Calibri" w:cs="Calibri"/>
          <w:color w:val="000000"/>
          <w:sz w:val="20"/>
          <w:szCs w:val="20"/>
        </w:rPr>
        <w:t>Tata Institute of Fundamental Research, integrating off-the-grid functionality for internal use.</w:t>
      </w:r>
    </w:p>
    <w:p w14:paraId="4AAD7591" w14:textId="578549DC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Utilized CI/CD practices to establish a client-server architecture leveraging Python</w:t>
      </w:r>
      <w:r w:rsidRPr="00E45B45">
        <w:rPr>
          <w:rFonts w:ascii="Calibri" w:hAnsi="Calibri" w:cs="Calibri"/>
          <w:color w:val="000000"/>
          <w:sz w:val="20"/>
          <w:szCs w:val="20"/>
        </w:rPr>
        <w:t>, Node JS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and React JS.</w:t>
      </w:r>
    </w:p>
    <w:p w14:paraId="07852D84" w14:textId="59EA2AF7" w:rsidR="00546455" w:rsidRPr="00E45B45" w:rsidRDefault="0033196A" w:rsidP="0033196A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2"/>
          <w:szCs w:val="22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 xml:space="preserve">Implemented SHA-256 and AES-256 overlapped inside an HMAC envelope to protect against </w:t>
      </w:r>
      <w:proofErr w:type="spellStart"/>
      <w:r w:rsidRPr="00E45B45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4A592443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 funded by the Mumbai University Minor Research Grant.</w:t>
      </w:r>
    </w:p>
    <w:p w14:paraId="4ADCE274" w14:textId="08C96EC6" w:rsidR="00C838F1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08DBF8" w14:textId="1196F372" w:rsidR="00C838F1" w:rsidRPr="00C838F1" w:rsidRDefault="00C838F1" w:rsidP="00BA53E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iCs/>
          <w:color w:val="000000"/>
          <w:sz w:val="22"/>
          <w:szCs w:val="22"/>
        </w:rPr>
      </w:pPr>
      <w:r w:rsidRPr="00C838F1">
        <w:rPr>
          <w:rFonts w:ascii="Calibri" w:hAnsi="Calibri" w:cs="Calibri"/>
          <w:sz w:val="20"/>
          <w:szCs w:val="20"/>
        </w:rPr>
        <w:t xml:space="preserve">Develope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entiment analysi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color w:val="000000"/>
          <w:sz w:val="20"/>
          <w:szCs w:val="20"/>
        </w:rPr>
        <w:t>app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IBM-Cloud API, Twitter API, Python, Angular to help COVID related mental health issues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DOI.org </w:t>
        </w:r>
        <w:proofErr w:type="spellStart"/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Link</w:t>
        </w:r>
      </w:hyperlink>
      <w:proofErr w:type="spellEnd"/>
    </w:p>
    <w:p w14:paraId="00000023" w14:textId="2ED04AAA" w:rsidR="00DC5950" w:rsidRPr="00E45B45" w:rsidRDefault="006A00A4" w:rsidP="00E45B4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proofErr w:type="spell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H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>TML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/CSS</w:t>
      </w:r>
      <w:r w:rsidR="00E83216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 w:rsidRPr="00E45B45">
        <w:rPr>
          <w:rFonts w:ascii="Calibri" w:eastAsia="Calibri" w:hAnsi="Calibri" w:cs="Calibri"/>
          <w:bCs/>
          <w:color w:val="000000"/>
          <w:sz w:val="20"/>
          <w:szCs w:val="20"/>
        </w:rPr>
        <w:t>Reac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t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Django, PostgreSQL, </w:t>
      </w:r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ndroid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proofErr w:type="gram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Git</w:t>
      </w:r>
      <w:proofErr w:type="spellEnd"/>
      <w:proofErr w:type="gramEnd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p w14:paraId="2EE0F6D7" w14:textId="77777777" w:rsidR="0086294B" w:rsidRPr="0086294B" w:rsidRDefault="0086294B" w:rsidP="0086294B">
      <w:pPr>
        <w:pBdr>
          <w:top w:val="none" w:sz="0" w:space="0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14DAD8" w14:textId="77777777" w:rsidR="006C7AD6" w:rsidRDefault="006C7AD6">
      <w:r>
        <w:separator/>
      </w:r>
    </w:p>
  </w:endnote>
  <w:endnote w:type="continuationSeparator" w:id="0">
    <w:p w14:paraId="312EF06F" w14:textId="77777777" w:rsidR="006C7AD6" w:rsidRDefault="006C7A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6221F6" w14:textId="77777777" w:rsidR="006C7AD6" w:rsidRDefault="006C7AD6">
      <w:r>
        <w:separator/>
      </w:r>
    </w:p>
  </w:footnote>
  <w:footnote w:type="continuationSeparator" w:id="0">
    <w:p w14:paraId="45F3AFB8" w14:textId="77777777" w:rsidR="006C7AD6" w:rsidRDefault="006C7A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wFAGBz0LE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Aatmanirbhar-Sanchar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ayJhaveri1906/Mental-Health-Messia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Divya-Drish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51</TotalTime>
  <Pages>1</Pages>
  <Words>935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1</cp:revision>
  <cp:lastPrinted>2023-07-09T03:23:00Z</cp:lastPrinted>
  <dcterms:created xsi:type="dcterms:W3CDTF">2021-09-13T12:00:00Z</dcterms:created>
  <dcterms:modified xsi:type="dcterms:W3CDTF">2024-05-10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